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1F27" w:rsidRPr="00171F27" w:rsidRDefault="00171F27" w:rsidP="006E2A86">
      <w:pPr>
        <w:shd w:val="clear" w:color="auto" w:fill="FFFFFF"/>
        <w:autoSpaceDE w:val="0"/>
        <w:autoSpaceDN w:val="0"/>
        <w:bidi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bookmarkStart w:id="0" w:name="_GoBack"/>
      <w:bookmarkEnd w:id="0"/>
      <w:r w:rsidRPr="00171F27">
        <w:rPr>
          <w:rFonts w:cs="Times New Roman"/>
          <w:b/>
          <w:bCs/>
          <w:sz w:val="32"/>
          <w:szCs w:val="32"/>
        </w:rPr>
        <w:t>Course Description Form</w:t>
      </w:r>
    </w:p>
    <w:tbl>
      <w:tblPr>
        <w:tblW w:w="954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7"/>
        <w:gridCol w:w="661"/>
        <w:gridCol w:w="7442"/>
      </w:tblGrid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>Course Name:</w:t>
            </w:r>
          </w:p>
        </w:tc>
      </w:tr>
      <w:tr w:rsidR="00171F27" w:rsidRPr="00171F27" w:rsidTr="00E62EB1">
        <w:tc>
          <w:tcPr>
            <w:tcW w:w="9540" w:type="dxa"/>
            <w:gridSpan w:val="3"/>
          </w:tcPr>
          <w:p w:rsidR="00171F27" w:rsidRPr="00171F27" w:rsidRDefault="006E2A86" w:rsidP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sz w:val="28"/>
                <w:szCs w:val="28"/>
                <w:lang w:bidi="ar-IQ"/>
              </w:rPr>
              <w:t>Sanitary and Environmental Engineering-I</w:t>
            </w:r>
            <w:r w:rsidR="001A3A7E">
              <w:rPr>
                <w:rFonts w:cs="Times New Roman"/>
                <w:sz w:val="28"/>
                <w:szCs w:val="28"/>
                <w:lang w:bidi="ar-IQ"/>
              </w:rPr>
              <w:t>I</w:t>
            </w:r>
          </w:p>
        </w:tc>
      </w:tr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 xml:space="preserve">Course Code: </w:t>
            </w:r>
          </w:p>
        </w:tc>
      </w:tr>
      <w:tr w:rsidR="00171F27" w:rsidRPr="00171F27" w:rsidTr="00E62EB1">
        <w:tc>
          <w:tcPr>
            <w:tcW w:w="9540" w:type="dxa"/>
            <w:gridSpan w:val="3"/>
          </w:tcPr>
          <w:p w:rsidR="008A3FCC" w:rsidRPr="00171F27" w:rsidRDefault="00D10D03" w:rsidP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>
              <w:rPr>
                <w:rFonts w:cs="Simplified Arabic"/>
                <w:sz w:val="28"/>
                <w:szCs w:val="28"/>
                <w:lang w:bidi="ar-IQ"/>
              </w:rPr>
              <w:t>CIV42107</w:t>
            </w:r>
          </w:p>
        </w:tc>
      </w:tr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>Semester / Year:</w:t>
            </w:r>
          </w:p>
        </w:tc>
      </w:tr>
      <w:tr w:rsidR="00171F27" w:rsidRPr="00171F27" w:rsidTr="00E62EB1">
        <w:tc>
          <w:tcPr>
            <w:tcW w:w="9540" w:type="dxa"/>
            <w:gridSpan w:val="3"/>
          </w:tcPr>
          <w:p w:rsidR="00171F27" w:rsidRPr="00563977" w:rsidRDefault="00563977" w:rsidP="00563977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="Cambria" w:hAnsi="Cambria" w:cs="Times New Roman"/>
                <w:color w:val="000000"/>
                <w:sz w:val="28"/>
                <w:szCs w:val="28"/>
                <w:rtl/>
              </w:rPr>
            </w:pPr>
            <w:r>
              <w:rPr>
                <w:rFonts w:ascii="Cambria" w:hAnsi="Cambria" w:cs="Times New Roman"/>
                <w:color w:val="000000"/>
                <w:sz w:val="28"/>
                <w:szCs w:val="28"/>
              </w:rPr>
              <w:t>Second</w:t>
            </w:r>
            <w:r w:rsidR="00171F27"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>/ Fourth</w:t>
            </w:r>
          </w:p>
        </w:tc>
      </w:tr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 xml:space="preserve">Description Preparation Date: </w:t>
            </w:r>
          </w:p>
        </w:tc>
      </w:tr>
      <w:tr w:rsidR="00171F27" w:rsidRPr="00171F27" w:rsidTr="00E62EB1">
        <w:tc>
          <w:tcPr>
            <w:tcW w:w="9540" w:type="dxa"/>
            <w:gridSpan w:val="3"/>
          </w:tcPr>
          <w:p w:rsidR="00171F27" w:rsidRPr="00171F27" w:rsidRDefault="00171F27" w:rsidP="00D10D03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>1 September 202</w:t>
            </w:r>
            <w:r w:rsidR="00D10D03">
              <w:rPr>
                <w:rFonts w:ascii="Cambria" w:hAnsi="Cambria" w:cs="Times New Roman"/>
                <w:color w:val="000000"/>
                <w:sz w:val="28"/>
                <w:szCs w:val="28"/>
              </w:rPr>
              <w:t>5</w:t>
            </w:r>
          </w:p>
        </w:tc>
      </w:tr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Times New Roman"/>
                <w:sz w:val="28"/>
                <w:szCs w:val="28"/>
                <w:rtl/>
              </w:rPr>
            </w:pPr>
            <w:r w:rsidRPr="00171F27">
              <w:rPr>
                <w:rFonts w:cs="Times New Roman"/>
                <w:sz w:val="28"/>
                <w:szCs w:val="28"/>
              </w:rPr>
              <w:t xml:space="preserve">Available Attendance Forms: </w:t>
            </w:r>
          </w:p>
        </w:tc>
      </w:tr>
      <w:tr w:rsidR="00171F27" w:rsidRPr="00171F27" w:rsidTr="00E62EB1">
        <w:tc>
          <w:tcPr>
            <w:tcW w:w="9540" w:type="dxa"/>
            <w:gridSpan w:val="3"/>
          </w:tcPr>
          <w:p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left="720"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cs="Times New Roman"/>
                <w:sz w:val="28"/>
                <w:szCs w:val="28"/>
              </w:rPr>
              <w:t>Class</w:t>
            </w:r>
          </w:p>
        </w:tc>
      </w:tr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Times New Roman"/>
                <w:sz w:val="28"/>
                <w:szCs w:val="28"/>
                <w:rtl/>
              </w:rPr>
            </w:pPr>
            <w:r w:rsidRPr="00171F27">
              <w:rPr>
                <w:rFonts w:cs="Times New Roman"/>
                <w:sz w:val="28"/>
                <w:szCs w:val="28"/>
              </w:rPr>
              <w:t>Number of Credit Hours (Total) / Number of Units (Total)</w:t>
            </w:r>
          </w:p>
        </w:tc>
      </w:tr>
      <w:tr w:rsidR="00171F27" w:rsidRPr="00171F27" w:rsidTr="00E62EB1">
        <w:tc>
          <w:tcPr>
            <w:tcW w:w="9540" w:type="dxa"/>
            <w:gridSpan w:val="3"/>
          </w:tcPr>
          <w:p w:rsidR="00171F27" w:rsidRPr="00171F27" w:rsidRDefault="00171F27" w:rsidP="00D10D03">
            <w:pPr>
              <w:shd w:val="clear" w:color="auto" w:fill="FFFFFF"/>
              <w:autoSpaceDE w:val="0"/>
              <w:autoSpaceDN w:val="0"/>
              <w:bidi w:val="0"/>
              <w:adjustRightInd w:val="0"/>
              <w:ind w:left="720"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  <w:t>4/</w:t>
            </w:r>
            <w:r w:rsidR="00D10D03"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  <w:p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left="720"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Arial"/>
                <w:sz w:val="28"/>
                <w:szCs w:val="28"/>
                <w:rtl/>
              </w:rPr>
            </w:pPr>
            <w:r w:rsidRPr="00171F27">
              <w:rPr>
                <w:rFonts w:ascii="Arial" w:hAnsi="Arial" w:cs="Arial"/>
                <w:sz w:val="28"/>
                <w:szCs w:val="28"/>
              </w:rPr>
              <w:t xml:space="preserve">Course administrator's name (mention all, if more than one name) </w:t>
            </w:r>
          </w:p>
        </w:tc>
      </w:tr>
      <w:tr w:rsidR="00171F27" w:rsidRPr="00171F27" w:rsidTr="00E62EB1">
        <w:tc>
          <w:tcPr>
            <w:tcW w:w="9540" w:type="dxa"/>
            <w:gridSpan w:val="3"/>
          </w:tcPr>
          <w:p w:rsidR="00187A3C" w:rsidRPr="00171F27" w:rsidRDefault="00D10D03" w:rsidP="00187A3C">
            <w:pPr>
              <w:shd w:val="clear" w:color="auto" w:fill="FFFFFF"/>
              <w:autoSpaceDE w:val="0"/>
              <w:autoSpaceDN w:val="0"/>
              <w:bidi w:val="0"/>
              <w:adjustRightInd w:val="0"/>
              <w:ind w:left="720" w:right="-426"/>
              <w:jc w:val="both"/>
              <w:rPr>
                <w:rFonts w:ascii="Cambria" w:hAnsi="Cambria" w:cs="Times New Roman"/>
                <w:color w:val="000000"/>
                <w:sz w:val="28"/>
                <w:szCs w:val="28"/>
              </w:rPr>
            </w:pPr>
            <w:r>
              <w:rPr>
                <w:rFonts w:ascii="Cambria" w:hAnsi="Cambria" w:cs="Times New Roman"/>
                <w:color w:val="000000"/>
                <w:sz w:val="28"/>
                <w:szCs w:val="28"/>
              </w:rPr>
              <w:t>Aya Luay Khalil</w:t>
            </w:r>
          </w:p>
          <w:p w:rsidR="00171F27" w:rsidRPr="00171F27" w:rsidRDefault="00D10D03" w:rsidP="00187A3C">
            <w:pPr>
              <w:shd w:val="clear" w:color="auto" w:fill="FFFFFF"/>
              <w:autoSpaceDE w:val="0"/>
              <w:autoSpaceDN w:val="0"/>
              <w:bidi w:val="0"/>
              <w:adjustRightInd w:val="0"/>
              <w:ind w:left="720" w:right="-426"/>
              <w:jc w:val="both"/>
              <w:rPr>
                <w:rFonts w:ascii="Cambria" w:hAnsi="Cambria"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aya.luay</w:t>
            </w:r>
            <w:r w:rsidR="00187A3C" w:rsidRPr="001E5DEF">
              <w:rPr>
                <w:rFonts w:cs="Times New Roman"/>
                <w:color w:val="000000"/>
                <w:sz w:val="28"/>
                <w:szCs w:val="28"/>
                <w:lang w:bidi="ar-IQ"/>
              </w:rPr>
              <w:t>@muc.edu.iq</w:t>
            </w:r>
          </w:p>
          <w:p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left="720"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sz w:val="28"/>
                <w:szCs w:val="28"/>
              </w:rPr>
              <w:t xml:space="preserve">Course Objectives </w:t>
            </w:r>
          </w:p>
        </w:tc>
      </w:tr>
      <w:tr w:rsidR="00171F27" w:rsidRPr="00171F27" w:rsidTr="00E62EB1">
        <w:tc>
          <w:tcPr>
            <w:tcW w:w="2098" w:type="dxa"/>
            <w:gridSpan w:val="2"/>
          </w:tcPr>
          <w:p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b/>
                <w:sz w:val="22"/>
                <w:szCs w:val="22"/>
              </w:rPr>
              <w:t>Course Objectives</w:t>
            </w:r>
          </w:p>
        </w:tc>
        <w:tc>
          <w:tcPr>
            <w:tcW w:w="7442" w:type="dxa"/>
          </w:tcPr>
          <w:p w:rsidR="00B64254" w:rsidRPr="00D10D03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color w:val="000000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Graduation of civil engineers qualified to work in their various fields of specialization:</w:t>
            </w:r>
          </w:p>
          <w:p w:rsidR="00B64254" w:rsidRPr="00D10D03" w:rsidRDefault="00B64254" w:rsidP="00D10D03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color w:val="1C1D1F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color w:val="1C1D1F"/>
                <w:sz w:val="24"/>
                <w:szCs w:val="24"/>
              </w:rPr>
              <w:t>1. Providing the student with the necessary ski</w:t>
            </w:r>
            <w:r w:rsidR="00D10D03">
              <w:rPr>
                <w:rFonts w:asciiTheme="majorBidi" w:hAnsiTheme="majorBidi" w:cs="Times New Roman"/>
                <w:color w:val="1C1D1F"/>
                <w:sz w:val="24"/>
                <w:szCs w:val="24"/>
              </w:rPr>
              <w:t xml:space="preserve">lls and mechanisms to deal with </w:t>
            </w:r>
            <w:r w:rsidRPr="00D10D03">
              <w:rPr>
                <w:rFonts w:asciiTheme="majorBidi" w:hAnsiTheme="majorBidi" w:cs="Times New Roman"/>
                <w:color w:val="1C1D1F"/>
                <w:sz w:val="24"/>
                <w:szCs w:val="24"/>
              </w:rPr>
              <w:t>the latest developments in scientific and techn</w:t>
            </w:r>
            <w:r w:rsidR="00D10D03">
              <w:rPr>
                <w:rFonts w:asciiTheme="majorBidi" w:hAnsiTheme="majorBidi" w:cs="Times New Roman"/>
                <w:color w:val="1C1D1F"/>
                <w:sz w:val="24"/>
                <w:szCs w:val="24"/>
              </w:rPr>
              <w:t xml:space="preserve">ical progress in their field of </w:t>
            </w:r>
            <w:r w:rsidRPr="00D10D03">
              <w:rPr>
                <w:rFonts w:asciiTheme="majorBidi" w:hAnsiTheme="majorBidi" w:cs="Times New Roman"/>
                <w:color w:val="1C1D1F"/>
                <w:sz w:val="24"/>
                <w:szCs w:val="24"/>
              </w:rPr>
              <w:t>specialization.</w:t>
            </w:r>
          </w:p>
          <w:p w:rsidR="00B64254" w:rsidRPr="00D10D03" w:rsidRDefault="00B64254" w:rsidP="00D10D03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color w:val="000000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2. Special care for outstanding students and ena</w:t>
            </w:r>
            <w:r w:rsid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 xml:space="preserve">bling them to put forward their </w:t>
            </w: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ideas.</w:t>
            </w:r>
          </w:p>
          <w:p w:rsidR="00B64254" w:rsidRPr="00D10D03" w:rsidRDefault="00B64254" w:rsidP="00D10D03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color w:val="000000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3. Providing the student with high skill and th</w:t>
            </w:r>
            <w:r w:rsid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 xml:space="preserve">e ability to solve problems and </w:t>
            </w: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teamwork.</w:t>
            </w:r>
          </w:p>
          <w:p w:rsidR="00171F27" w:rsidRPr="00D10D03" w:rsidRDefault="00B64254" w:rsidP="00D10D03">
            <w:pPr>
              <w:autoSpaceDE w:val="0"/>
              <w:autoSpaceDN w:val="0"/>
              <w:bidi w:val="0"/>
              <w:adjustRightInd w:val="0"/>
              <w:rPr>
                <w:rFonts w:ascii="CIDFont+F4" w:hAnsi="CIDFont+F4" w:cs="CIDFont+F4"/>
                <w:color w:val="000000"/>
                <w:sz w:val="21"/>
                <w:szCs w:val="21"/>
                <w:rtl/>
              </w:rPr>
            </w:pP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4. - Instilling the spirit of diligence and perseverance and encouraging them to</w:t>
            </w:r>
            <w:r w:rsidR="00D10D03">
              <w:rPr>
                <w:rFonts w:ascii="CIDFont+F4" w:hAnsi="CIDFont+F4" w:cs="CIDFont+F4"/>
                <w:color w:val="000000"/>
                <w:sz w:val="21"/>
                <w:szCs w:val="21"/>
              </w:rPr>
              <w:t xml:space="preserve"> </w:t>
            </w: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create and innovate.</w:t>
            </w:r>
          </w:p>
        </w:tc>
      </w:tr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sz w:val="28"/>
                <w:szCs w:val="28"/>
              </w:rPr>
              <w:t xml:space="preserve">Teaching and Learning Strategies </w:t>
            </w:r>
          </w:p>
        </w:tc>
      </w:tr>
      <w:tr w:rsidR="00171F27" w:rsidRPr="00171F27" w:rsidTr="00E62EB1">
        <w:tc>
          <w:tcPr>
            <w:tcW w:w="1437" w:type="dxa"/>
          </w:tcPr>
          <w:p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b/>
                <w:sz w:val="22"/>
                <w:szCs w:val="22"/>
              </w:rPr>
              <w:t>Strategy</w:t>
            </w:r>
          </w:p>
        </w:tc>
        <w:tc>
          <w:tcPr>
            <w:tcW w:w="8103" w:type="dxa"/>
            <w:gridSpan w:val="2"/>
          </w:tcPr>
          <w:p w:rsidR="00B64254" w:rsidRPr="00D10D03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sz w:val="21"/>
                <w:szCs w:val="21"/>
              </w:rPr>
            </w:pPr>
            <w:r w:rsidRPr="00D10D03">
              <w:rPr>
                <w:rFonts w:asciiTheme="majorBidi" w:hAnsiTheme="majorBidi" w:cs="Times New Roman"/>
                <w:sz w:val="21"/>
                <w:szCs w:val="21"/>
              </w:rPr>
              <w:t>Introduce students to definition of foundation design.</w:t>
            </w:r>
          </w:p>
          <w:p w:rsidR="00B64254" w:rsidRPr="00D10D03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sz w:val="21"/>
                <w:szCs w:val="21"/>
              </w:rPr>
            </w:pPr>
            <w:r w:rsidRPr="00D10D03">
              <w:rPr>
                <w:rFonts w:asciiTheme="majorBidi" w:hAnsiTheme="majorBidi" w:cs="Times New Roman"/>
                <w:sz w:val="21"/>
                <w:szCs w:val="21"/>
              </w:rPr>
              <w:t>• Self-regulated learning (i.e., planning, monitoring and evaluating one’s own</w:t>
            </w:r>
          </w:p>
          <w:p w:rsidR="00B64254" w:rsidRPr="00D10D03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sz w:val="21"/>
                <w:szCs w:val="21"/>
              </w:rPr>
            </w:pPr>
            <w:r w:rsidRPr="00D10D03">
              <w:rPr>
                <w:rFonts w:asciiTheme="majorBidi" w:hAnsiTheme="majorBidi" w:cs="Times New Roman"/>
                <w:sz w:val="21"/>
                <w:szCs w:val="21"/>
              </w:rPr>
              <w:t>learning process in the classwork / Class team work).</w:t>
            </w:r>
          </w:p>
          <w:p w:rsidR="00B64254" w:rsidRPr="00D10D03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sz w:val="21"/>
                <w:szCs w:val="21"/>
              </w:rPr>
            </w:pPr>
            <w:r w:rsidRPr="00D10D03">
              <w:rPr>
                <w:rFonts w:asciiTheme="majorBidi" w:hAnsiTheme="majorBidi" w:cs="Times New Roman"/>
                <w:sz w:val="21"/>
                <w:szCs w:val="21"/>
              </w:rPr>
              <w:t>• Practice testing (short question answers and exams).</w:t>
            </w:r>
          </w:p>
          <w:p w:rsidR="00B64254" w:rsidRPr="00D10D03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sz w:val="21"/>
                <w:szCs w:val="21"/>
              </w:rPr>
            </w:pPr>
            <w:r w:rsidRPr="00D10D03">
              <w:rPr>
                <w:rFonts w:asciiTheme="majorBidi" w:hAnsiTheme="majorBidi" w:cs="Times New Roman"/>
                <w:sz w:val="21"/>
                <w:szCs w:val="21"/>
              </w:rPr>
              <w:t>• Self-explanation (i.e., explaining to oneself how new information is related to</w:t>
            </w:r>
          </w:p>
          <w:p w:rsidR="00171F27" w:rsidRPr="00D10D03" w:rsidRDefault="00B64254" w:rsidP="006E2A86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Theme="majorBidi" w:hAnsiTheme="majorBidi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10D03">
              <w:rPr>
                <w:rFonts w:asciiTheme="majorBidi" w:hAnsiTheme="majorBidi" w:cs="Times New Roman"/>
                <w:sz w:val="21"/>
                <w:szCs w:val="21"/>
              </w:rPr>
              <w:t>old information or explain steps taken when solving a problem or a task).</w:t>
            </w:r>
          </w:p>
          <w:p w:rsidR="00171F27" w:rsidRPr="00171F27" w:rsidRDefault="00171F27" w:rsidP="00B64254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:rsidR="00EA1F3F" w:rsidRPr="00171F27" w:rsidRDefault="00EA1F3F" w:rsidP="00171F27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p w:rsidR="00171F27" w:rsidRDefault="00171F27" w:rsidP="00171F27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p w:rsidR="00D10D03" w:rsidRDefault="00D10D03" w:rsidP="00D10D03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p w:rsidR="00807DE1" w:rsidRDefault="00807DE1" w:rsidP="001A3A7E">
      <w:pPr>
        <w:bidi w:val="0"/>
        <w:rPr>
          <w:rFonts w:cs="Times New Roman"/>
          <w:sz w:val="24"/>
          <w:szCs w:val="24"/>
          <w:lang w:bidi="ar-IQ"/>
        </w:rPr>
      </w:pPr>
    </w:p>
    <w:tbl>
      <w:tblPr>
        <w:tblpPr w:leftFromText="180" w:rightFromText="180" w:vertAnchor="text" w:horzAnchor="margin" w:tblpXSpec="center" w:tblpY="-56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1800"/>
        <w:gridCol w:w="1980"/>
        <w:gridCol w:w="1440"/>
        <w:gridCol w:w="1080"/>
        <w:gridCol w:w="1080"/>
      </w:tblGrid>
      <w:tr w:rsidR="001A3A7E" w:rsidRPr="00D10410" w:rsidTr="001F66C3">
        <w:trPr>
          <w:trHeight w:val="538"/>
        </w:trPr>
        <w:tc>
          <w:tcPr>
            <w:tcW w:w="9720" w:type="dxa"/>
            <w:gridSpan w:val="6"/>
            <w:shd w:val="clear" w:color="auto" w:fill="A7BFDE"/>
            <w:vAlign w:val="center"/>
          </w:tcPr>
          <w:p w:rsidR="001A3A7E" w:rsidRPr="00D10410" w:rsidRDefault="001A3A7E" w:rsidP="001F66C3">
            <w:pPr>
              <w:tabs>
                <w:tab w:val="left" w:pos="432"/>
              </w:tabs>
              <w:autoSpaceDE w:val="0"/>
              <w:autoSpaceDN w:val="0"/>
              <w:adjustRightInd w:val="0"/>
              <w:jc w:val="right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lastRenderedPageBreak/>
              <w:t>11. Course Structure</w:t>
            </w:r>
          </w:p>
        </w:tc>
      </w:tr>
      <w:tr w:rsidR="001A3A7E" w:rsidRPr="00D10410" w:rsidTr="001A3A7E">
        <w:trPr>
          <w:trHeight w:val="907"/>
        </w:trPr>
        <w:tc>
          <w:tcPr>
            <w:tcW w:w="2340" w:type="dxa"/>
            <w:vAlign w:val="center"/>
          </w:tcPr>
          <w:p w:rsidR="001A3A7E" w:rsidRPr="00D10410" w:rsidRDefault="001A3A7E" w:rsidP="001F66C3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Assessment Method</w:t>
            </w:r>
          </w:p>
        </w:tc>
        <w:tc>
          <w:tcPr>
            <w:tcW w:w="1800" w:type="dxa"/>
            <w:vAlign w:val="center"/>
          </w:tcPr>
          <w:p w:rsidR="001A3A7E" w:rsidRPr="00D10410" w:rsidRDefault="001A3A7E" w:rsidP="001F66C3">
            <w:pPr>
              <w:widowControl w:val="0"/>
              <w:autoSpaceDE w:val="0"/>
              <w:autoSpaceDN w:val="0"/>
              <w:bidi w:val="0"/>
              <w:adjustRightInd w:val="0"/>
              <w:spacing w:line="296" w:lineRule="exact"/>
              <w:ind w:left="252"/>
              <w:rPr>
                <w:rFonts w:cs="Times New Roman"/>
                <w:color w:val="231F20"/>
                <w:sz w:val="28"/>
                <w:szCs w:val="28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Teaching</w:t>
            </w:r>
          </w:p>
          <w:p w:rsidR="001A3A7E" w:rsidRPr="00D10410" w:rsidRDefault="001A3A7E" w:rsidP="001F66C3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Method</w:t>
            </w:r>
          </w:p>
        </w:tc>
        <w:tc>
          <w:tcPr>
            <w:tcW w:w="1980" w:type="dxa"/>
            <w:vAlign w:val="center"/>
          </w:tcPr>
          <w:p w:rsidR="001A3A7E" w:rsidRPr="00D10410" w:rsidRDefault="001A3A7E" w:rsidP="001F66C3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w w:val="98"/>
                <w:sz w:val="28"/>
                <w:szCs w:val="28"/>
              </w:rPr>
              <w:t>Unit/Module or Topic</w:t>
            </w:r>
            <w:r>
              <w:rPr>
                <w:rFonts w:cs="Times New Roman"/>
                <w:color w:val="231F20"/>
                <w:w w:val="98"/>
                <w:sz w:val="28"/>
                <w:szCs w:val="28"/>
              </w:rPr>
              <w:t xml:space="preserve"> </w:t>
            </w:r>
            <w:r w:rsidRPr="00D10410">
              <w:rPr>
                <w:rFonts w:cs="Times New Roman"/>
                <w:color w:val="231F20"/>
                <w:sz w:val="28"/>
                <w:szCs w:val="28"/>
              </w:rPr>
              <w:t>Title</w:t>
            </w:r>
          </w:p>
        </w:tc>
        <w:tc>
          <w:tcPr>
            <w:tcW w:w="1440" w:type="dxa"/>
            <w:vAlign w:val="center"/>
          </w:tcPr>
          <w:p w:rsidR="001A3A7E" w:rsidRPr="00D10410" w:rsidRDefault="001A3A7E" w:rsidP="001F66C3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ILOs</w:t>
            </w:r>
          </w:p>
        </w:tc>
        <w:tc>
          <w:tcPr>
            <w:tcW w:w="1080" w:type="dxa"/>
            <w:vAlign w:val="center"/>
          </w:tcPr>
          <w:p w:rsidR="001A3A7E" w:rsidRPr="00D10410" w:rsidRDefault="001A3A7E" w:rsidP="001F66C3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Hours</w:t>
            </w:r>
          </w:p>
        </w:tc>
        <w:tc>
          <w:tcPr>
            <w:tcW w:w="1080" w:type="dxa"/>
            <w:vAlign w:val="center"/>
          </w:tcPr>
          <w:p w:rsidR="001A3A7E" w:rsidRPr="00D10410" w:rsidRDefault="001A3A7E" w:rsidP="001F66C3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Week</w:t>
            </w:r>
          </w:p>
        </w:tc>
      </w:tr>
      <w:tr w:rsidR="001A3A7E" w:rsidRPr="00D10410" w:rsidTr="00CF49DF">
        <w:trPr>
          <w:trHeight w:val="205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1A3A7E" w:rsidRPr="00D10410" w:rsidRDefault="001A3A7E" w:rsidP="001F66C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</w:p>
          <w:p w:rsidR="001A3A7E" w:rsidRPr="00D10D03" w:rsidRDefault="001A3A7E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1A3A7E" w:rsidRPr="00D10410" w:rsidRDefault="00CF49DF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1A3A7E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Introduction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1A3A7E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1A3A7E" w:rsidRPr="00D10410" w:rsidRDefault="001A3A7E" w:rsidP="001A3A7E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Sewerage –General considerations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Amount of storm sewage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Flow in sewers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Characteristics of sewage and sewage disposal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Effects of stream discharge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factors in self purification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The oxygen sag curve and the critical deficit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Preliminary treatment systems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Primary treatment systems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Secondary treatment (attached growth processes)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Trickling filters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rotating biological contactors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(Suspended growth processes), activated sludge and oxidation ponds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Sludge treatment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</w:tbl>
    <w:p w:rsidR="001A3A7E" w:rsidRDefault="001A3A7E" w:rsidP="001A3A7E">
      <w:pPr>
        <w:bidi w:val="0"/>
        <w:rPr>
          <w:rFonts w:cs="Times New Roman"/>
          <w:sz w:val="24"/>
          <w:szCs w:val="24"/>
          <w:lang w:bidi="ar-IQ"/>
        </w:rPr>
      </w:pPr>
    </w:p>
    <w:p w:rsidR="00D10D03" w:rsidRDefault="00D10D03" w:rsidP="00D10D03">
      <w:pPr>
        <w:bidi w:val="0"/>
        <w:rPr>
          <w:rFonts w:cs="Times New Roman"/>
          <w:sz w:val="24"/>
          <w:szCs w:val="24"/>
          <w:lang w:bidi="ar-IQ"/>
        </w:rPr>
      </w:pPr>
    </w:p>
    <w:p w:rsidR="00B64254" w:rsidRDefault="00B64254" w:rsidP="00807DE1">
      <w:pPr>
        <w:rPr>
          <w:rFonts w:cs="Times New Roman"/>
          <w:sz w:val="24"/>
          <w:szCs w:val="24"/>
        </w:rPr>
      </w:pPr>
    </w:p>
    <w:tbl>
      <w:tblPr>
        <w:tblW w:w="954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  <w:gridCol w:w="4770"/>
      </w:tblGrid>
      <w:tr w:rsidR="008A3FCC" w:rsidTr="008A3FCC">
        <w:tc>
          <w:tcPr>
            <w:tcW w:w="9540" w:type="dxa"/>
            <w:gridSpan w:val="2"/>
            <w:shd w:val="clear" w:color="auto" w:fill="DEEAF6"/>
            <w:hideMark/>
          </w:tcPr>
          <w:p w:rsidR="008A3FCC" w:rsidRDefault="008A3FCC" w:rsidP="008A3FCC">
            <w:pPr>
              <w:bidi w:val="0"/>
              <w:ind w:left="360"/>
              <w:rPr>
                <w:rFonts w:ascii="Simplified Arabic" w:hAnsi="Simplified Arabic" w:cs="Simplified Arabic"/>
                <w:sz w:val="28"/>
                <w:szCs w:val="28"/>
              </w:rPr>
            </w:pPr>
            <w:r>
              <w:rPr>
                <w:rFonts w:ascii="Simplified Arabic" w:hAnsi="Simplified Arabic" w:cs="Simplified Arabic"/>
                <w:sz w:val="28"/>
                <w:szCs w:val="28"/>
              </w:rPr>
              <w:lastRenderedPageBreak/>
              <w:t>11. Course Evaluation</w:t>
            </w:r>
          </w:p>
        </w:tc>
      </w:tr>
      <w:tr w:rsidR="008A3FCC" w:rsidTr="008A3FCC">
        <w:tc>
          <w:tcPr>
            <w:tcW w:w="9540" w:type="dxa"/>
            <w:gridSpan w:val="2"/>
          </w:tcPr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color w:val="000000"/>
                <w:sz w:val="24"/>
                <w:szCs w:val="24"/>
                <w:rtl/>
              </w:rPr>
            </w:pP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Distributing the score out of 100 according to the tasks assigned to the student such as daily preparation, daily oral, monthly, or written exams, reports .... etc</w:t>
            </w: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color w:val="000000"/>
                <w:sz w:val="24"/>
                <w:szCs w:val="24"/>
              </w:rPr>
            </w:pP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color w:val="000000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1.  Course cumulative:</w:t>
            </w: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 xml:space="preserve">a. </w:t>
            </w:r>
            <w:r w:rsidRPr="00D10D03">
              <w:rPr>
                <w:rFonts w:asciiTheme="majorBidi" w:hAnsiTheme="majorBidi" w:cs="Times New Roman"/>
                <w:sz w:val="24"/>
                <w:szCs w:val="24"/>
              </w:rPr>
              <w:t>Assignments: 5</w:t>
            </w: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b. Quizzes: 5</w:t>
            </w: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c. Midterm Exams: 15</w:t>
            </w: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d. Reports and Laboratory activities: 15</w:t>
            </w: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e. Practical Exam: 10</w:t>
            </w: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sz w:val="24"/>
                <w:szCs w:val="24"/>
              </w:rPr>
            </w:pP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2. Final Exam: 50</w:t>
            </w:r>
          </w:p>
          <w:p w:rsidR="008A3FCC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="Cambria" w:hAnsi="Cambria"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8A3FCC" w:rsidTr="008A3FCC">
        <w:tc>
          <w:tcPr>
            <w:tcW w:w="9540" w:type="dxa"/>
            <w:gridSpan w:val="2"/>
            <w:shd w:val="clear" w:color="auto" w:fill="DEEAF6"/>
            <w:hideMark/>
          </w:tcPr>
          <w:p w:rsidR="008A3FCC" w:rsidRDefault="008A3FCC" w:rsidP="008A3FCC">
            <w:pPr>
              <w:numPr>
                <w:ilvl w:val="0"/>
                <w:numId w:val="23"/>
              </w:numPr>
              <w:bidi w:val="0"/>
              <w:ind w:left="513"/>
              <w:rPr>
                <w:rFonts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/>
                <w:sz w:val="28"/>
                <w:szCs w:val="28"/>
              </w:rPr>
              <w:t xml:space="preserve">Learning and Teaching Resources </w:t>
            </w:r>
          </w:p>
        </w:tc>
      </w:tr>
      <w:tr w:rsidR="008A3FCC" w:rsidTr="008A3FCC">
        <w:tc>
          <w:tcPr>
            <w:tcW w:w="4770" w:type="dxa"/>
            <w:hideMark/>
          </w:tcPr>
          <w:p w:rsidR="008A3FCC" w:rsidRPr="00D10D03" w:rsidRDefault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Theme="majorBidi" w:hAnsiTheme="majorBidi" w:cs="Times New Roman"/>
                <w:sz w:val="24"/>
                <w:szCs w:val="24"/>
                <w:rtl/>
                <w:lang w:bidi="ar-IQ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Required textbooks (curricular books, if any)</w:t>
            </w:r>
          </w:p>
        </w:tc>
        <w:tc>
          <w:tcPr>
            <w:tcW w:w="4770" w:type="dxa"/>
          </w:tcPr>
          <w:p w:rsidR="008A3FCC" w:rsidRPr="008A3FCC" w:rsidRDefault="008A3FCC" w:rsidP="008A3FCC">
            <w:pPr>
              <w:bidi w:val="0"/>
              <w:rPr>
                <w:rFonts w:cs="Times New Roman"/>
                <w:bCs/>
                <w:color w:val="000000"/>
                <w:sz w:val="28"/>
                <w:szCs w:val="28"/>
              </w:rPr>
            </w:pPr>
          </w:p>
        </w:tc>
      </w:tr>
      <w:tr w:rsidR="008A3FCC" w:rsidTr="008A3FCC">
        <w:tc>
          <w:tcPr>
            <w:tcW w:w="4770" w:type="dxa"/>
            <w:hideMark/>
          </w:tcPr>
          <w:p w:rsidR="008A3FCC" w:rsidRPr="00D10D03" w:rsidRDefault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Theme="majorBidi" w:hAnsiTheme="majorBidi" w:cs="Times New Roman"/>
                <w:sz w:val="24"/>
                <w:szCs w:val="24"/>
                <w:lang w:bidi="ar-IQ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Main references (sources)</w:t>
            </w:r>
          </w:p>
        </w:tc>
        <w:tc>
          <w:tcPr>
            <w:tcW w:w="4770" w:type="dxa"/>
            <w:hideMark/>
          </w:tcPr>
          <w:p w:rsidR="008A3FCC" w:rsidRPr="00D10D03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Water Supply and Treatment, Steel and McGhee, sixth edition,McGraw-Hill, 1991.</w:t>
            </w:r>
          </w:p>
        </w:tc>
      </w:tr>
      <w:tr w:rsidR="008A3FCC" w:rsidTr="008A3FCC">
        <w:tc>
          <w:tcPr>
            <w:tcW w:w="4770" w:type="dxa"/>
            <w:hideMark/>
          </w:tcPr>
          <w:p w:rsidR="008A3FCC" w:rsidRPr="00D10D03" w:rsidRDefault="008A3FCC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sz w:val="24"/>
                <w:szCs w:val="24"/>
                <w:lang w:bidi="ar-IQ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Recommended books and references (scientific journals, reports...)</w:t>
            </w:r>
          </w:p>
        </w:tc>
        <w:tc>
          <w:tcPr>
            <w:tcW w:w="4770" w:type="dxa"/>
          </w:tcPr>
          <w:p w:rsidR="008A3FCC" w:rsidRPr="00D10D03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Water Works Engineering, Qasim et. al., prentice-Hall,2000.</w:t>
            </w:r>
          </w:p>
        </w:tc>
      </w:tr>
      <w:tr w:rsidR="008A3FCC" w:rsidTr="008A3FCC">
        <w:tc>
          <w:tcPr>
            <w:tcW w:w="4770" w:type="dxa"/>
            <w:hideMark/>
          </w:tcPr>
          <w:p w:rsidR="008A3FCC" w:rsidRPr="00D10D03" w:rsidRDefault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Theme="majorBidi" w:hAnsiTheme="majorBidi" w:cs="Times New Roman"/>
                <w:sz w:val="24"/>
                <w:szCs w:val="24"/>
                <w:lang w:bidi="ar-IQ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Electronic References, Websites</w:t>
            </w:r>
          </w:p>
        </w:tc>
        <w:tc>
          <w:tcPr>
            <w:tcW w:w="4770" w:type="dxa"/>
          </w:tcPr>
          <w:p w:rsidR="008A3FCC" w:rsidRPr="008A3FCC" w:rsidRDefault="008A3FCC" w:rsidP="008A3FCC">
            <w:pPr>
              <w:shd w:val="clear" w:color="auto" w:fill="FFFFFF"/>
              <w:bidi w:val="0"/>
              <w:spacing w:line="360" w:lineRule="auto"/>
              <w:ind w:right="-426" w:hanging="2"/>
              <w:jc w:val="both"/>
              <w:rPr>
                <w:rFonts w:cs="Times New Roman"/>
                <w:bCs/>
                <w:sz w:val="28"/>
                <w:szCs w:val="28"/>
              </w:rPr>
            </w:pPr>
          </w:p>
        </w:tc>
      </w:tr>
    </w:tbl>
    <w:p w:rsidR="008A3FCC" w:rsidRPr="009F395E" w:rsidRDefault="008A3FCC" w:rsidP="008A3FCC">
      <w:pPr>
        <w:bidi w:val="0"/>
        <w:rPr>
          <w:rFonts w:cs="Times New Roman"/>
          <w:vanish/>
          <w:sz w:val="24"/>
          <w:szCs w:val="24"/>
        </w:rPr>
      </w:pPr>
    </w:p>
    <w:p w:rsidR="00A61370" w:rsidRDefault="00A61370" w:rsidP="00171F27">
      <w:pPr>
        <w:widowControl w:val="0"/>
        <w:autoSpaceDE w:val="0"/>
        <w:autoSpaceDN w:val="0"/>
        <w:bidi w:val="0"/>
        <w:adjustRightInd w:val="0"/>
        <w:spacing w:line="263" w:lineRule="exact"/>
        <w:ind w:right="-328"/>
        <w:jc w:val="lowKashida"/>
      </w:pPr>
    </w:p>
    <w:sectPr w:rsidR="00A61370" w:rsidSect="009930F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993" w:right="1797" w:bottom="1560" w:left="1797" w:header="709" w:footer="709" w:gutter="0"/>
      <w:pgNumType w:fmt="upperRoman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3FC6" w:rsidRDefault="00483FC6">
      <w:r>
        <w:separator/>
      </w:r>
    </w:p>
  </w:endnote>
  <w:endnote w:type="continuationSeparator" w:id="0">
    <w:p w:rsidR="00483FC6" w:rsidRDefault="00483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IDFont+F4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2C82" w:rsidRDefault="00F52C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DFD" w:rsidRPr="00F52C82" w:rsidRDefault="00A04DFD" w:rsidP="00F52C82">
    <w:pPr>
      <w:pStyle w:val="Footer"/>
      <w:rPr>
        <w:rtl/>
        <w:lang w:bidi="ar-IQ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2C82" w:rsidRDefault="00F52C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3FC6" w:rsidRDefault="00483FC6">
      <w:r>
        <w:separator/>
      </w:r>
    </w:p>
  </w:footnote>
  <w:footnote w:type="continuationSeparator" w:id="0">
    <w:p w:rsidR="00483FC6" w:rsidRDefault="00483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2C82" w:rsidRDefault="00F52C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2C82" w:rsidRDefault="00F52C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2C82" w:rsidRDefault="00F52C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C1654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" w15:restartNumberingAfterBreak="0">
    <w:nsid w:val="051779CD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553103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BC3AEE"/>
    <w:multiLevelType w:val="hybridMultilevel"/>
    <w:tmpl w:val="FFFFFFFF"/>
    <w:lvl w:ilvl="0" w:tplc="D2C8C49E">
      <w:start w:val="1"/>
      <w:numFmt w:val="upperLetter"/>
      <w:lvlText w:val="%1-"/>
      <w:lvlJc w:val="left"/>
      <w:pPr>
        <w:tabs>
          <w:tab w:val="num" w:pos="608"/>
        </w:tabs>
        <w:ind w:left="608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4" w15:restartNumberingAfterBreak="0">
    <w:nsid w:val="1B1D5FC9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BC308C"/>
    <w:multiLevelType w:val="hybridMultilevel"/>
    <w:tmpl w:val="FFFFFFFF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1696EF7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7" w15:restartNumberingAfterBreak="0">
    <w:nsid w:val="2B372690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F15E6D"/>
    <w:multiLevelType w:val="hybridMultilevel"/>
    <w:tmpl w:val="FFFFFFFF"/>
    <w:lvl w:ilvl="0" w:tplc="1E589524">
      <w:start w:val="1"/>
      <w:numFmt w:val="upperLetter"/>
      <w:lvlText w:val="%1."/>
      <w:lvlJc w:val="left"/>
      <w:pPr>
        <w:ind w:left="608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368" w:hanging="180"/>
      </w:pPr>
      <w:rPr>
        <w:rFonts w:cs="Times New Roman"/>
      </w:rPr>
    </w:lvl>
  </w:abstractNum>
  <w:abstractNum w:abstractNumId="9" w15:restartNumberingAfterBreak="0">
    <w:nsid w:val="315A08C6"/>
    <w:multiLevelType w:val="hybridMultilevel"/>
    <w:tmpl w:val="FFFFFFFF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315F51E8"/>
    <w:multiLevelType w:val="multilevel"/>
    <w:tmpl w:val="FFFFFFFF"/>
    <w:lvl w:ilvl="0">
      <w:start w:val="1"/>
      <w:numFmt w:val="lowerRoman"/>
      <w:lvlText w:val="%1."/>
      <w:lvlJc w:val="left"/>
      <w:pPr>
        <w:tabs>
          <w:tab w:val="num" w:pos="1440"/>
        </w:tabs>
        <w:ind w:left="1440" w:hanging="720"/>
      </w:pPr>
      <w:rPr>
        <w:rFonts w:cs="Times New Roman" w:hint="default"/>
        <w:color w:val="00008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1" w15:restartNumberingAfterBreak="0">
    <w:nsid w:val="36F6399C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000080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 w15:restartNumberingAfterBreak="0">
    <w:nsid w:val="3EE93F1F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F4201EC"/>
    <w:multiLevelType w:val="hybridMultilevel"/>
    <w:tmpl w:val="FFFFFFFF"/>
    <w:lvl w:ilvl="0" w:tplc="1EEC92E8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color w:val="00008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B780D74"/>
    <w:multiLevelType w:val="hybridMultilevel"/>
    <w:tmpl w:val="FFFFFFFF"/>
    <w:lvl w:ilvl="0" w:tplc="04090017">
      <w:start w:val="1"/>
      <w:numFmt w:val="lowerLetter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5" w15:restartNumberingAfterBreak="0">
    <w:nsid w:val="50DF3E10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6" w15:restartNumberingAfterBreak="0">
    <w:nsid w:val="558F25C5"/>
    <w:multiLevelType w:val="multilevel"/>
    <w:tmpl w:val="FFFFFFFF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00008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7" w15:restartNumberingAfterBreak="0">
    <w:nsid w:val="63993E43"/>
    <w:multiLevelType w:val="hybridMultilevel"/>
    <w:tmpl w:val="FFFFFFFF"/>
    <w:lvl w:ilvl="0" w:tplc="BF2A34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80"/>
      </w:rPr>
    </w:lvl>
    <w:lvl w:ilvl="1" w:tplc="9C0C0B9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80"/>
      </w:rPr>
    </w:lvl>
    <w:lvl w:ilvl="2" w:tplc="04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  <w:color w:val="000080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8" w15:restartNumberingAfterBreak="0">
    <w:nsid w:val="69540905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9" w15:restartNumberingAfterBreak="0">
    <w:nsid w:val="6AC8410F"/>
    <w:multiLevelType w:val="hybridMultilevel"/>
    <w:tmpl w:val="FFFFFFFF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FCF23E3"/>
    <w:multiLevelType w:val="multilevel"/>
    <w:tmpl w:val="FFFFFFFF"/>
    <w:lvl w:ilvl="0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21" w15:restartNumberingAfterBreak="0">
    <w:nsid w:val="7C8555B4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7F7E4C01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num w:numId="1">
    <w:abstractNumId w:val="8"/>
  </w:num>
  <w:num w:numId="2">
    <w:abstractNumId w:val="3"/>
  </w:num>
  <w:num w:numId="3">
    <w:abstractNumId w:val="17"/>
  </w:num>
  <w:num w:numId="4">
    <w:abstractNumId w:val="9"/>
  </w:num>
  <w:num w:numId="5">
    <w:abstractNumId w:val="13"/>
  </w:num>
  <w:num w:numId="6">
    <w:abstractNumId w:val="11"/>
  </w:num>
  <w:num w:numId="7">
    <w:abstractNumId w:val="10"/>
  </w:num>
  <w:num w:numId="8">
    <w:abstractNumId w:val="16"/>
  </w:num>
  <w:num w:numId="9">
    <w:abstractNumId w:val="6"/>
  </w:num>
  <w:num w:numId="10">
    <w:abstractNumId w:val="18"/>
  </w:num>
  <w:num w:numId="11">
    <w:abstractNumId w:val="15"/>
  </w:num>
  <w:num w:numId="12">
    <w:abstractNumId w:val="0"/>
  </w:num>
  <w:num w:numId="13">
    <w:abstractNumId w:val="20"/>
  </w:num>
  <w:num w:numId="14">
    <w:abstractNumId w:val="22"/>
  </w:num>
  <w:num w:numId="15">
    <w:abstractNumId w:val="14"/>
  </w:num>
  <w:num w:numId="16">
    <w:abstractNumId w:val="5"/>
  </w:num>
  <w:num w:numId="17">
    <w:abstractNumId w:val="19"/>
  </w:num>
  <w:num w:numId="18">
    <w:abstractNumId w:val="4"/>
  </w:num>
  <w:num w:numId="19">
    <w:abstractNumId w:val="1"/>
  </w:num>
  <w:num w:numId="20">
    <w:abstractNumId w:val="21"/>
  </w:num>
  <w:num w:numId="21">
    <w:abstractNumId w:val="12"/>
  </w:num>
  <w:num w:numId="22">
    <w:abstractNumId w:val="7"/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xtrSwNDC0NDAyNbJQ0lEKTi0uzszPAykwrAUA1B3jnCwAAAA="/>
  </w:docVars>
  <w:rsids>
    <w:rsidRoot w:val="003D742A"/>
    <w:rsid w:val="00001810"/>
    <w:rsid w:val="0000366F"/>
    <w:rsid w:val="00005774"/>
    <w:rsid w:val="00007B9F"/>
    <w:rsid w:val="000209EE"/>
    <w:rsid w:val="00024CAA"/>
    <w:rsid w:val="00033DFC"/>
    <w:rsid w:val="00035C05"/>
    <w:rsid w:val="000428A6"/>
    <w:rsid w:val="00051CE1"/>
    <w:rsid w:val="000535E1"/>
    <w:rsid w:val="00063AD7"/>
    <w:rsid w:val="00070BE9"/>
    <w:rsid w:val="00077318"/>
    <w:rsid w:val="0008002F"/>
    <w:rsid w:val="00081B6A"/>
    <w:rsid w:val="00090A55"/>
    <w:rsid w:val="00093C1C"/>
    <w:rsid w:val="000A1C7A"/>
    <w:rsid w:val="000A67F9"/>
    <w:rsid w:val="000A69B4"/>
    <w:rsid w:val="000B15F4"/>
    <w:rsid w:val="000B25C0"/>
    <w:rsid w:val="000B4430"/>
    <w:rsid w:val="000E0616"/>
    <w:rsid w:val="000E1861"/>
    <w:rsid w:val="000E19A2"/>
    <w:rsid w:val="000E2533"/>
    <w:rsid w:val="000E4D4F"/>
    <w:rsid w:val="000E58E3"/>
    <w:rsid w:val="000F2476"/>
    <w:rsid w:val="000F3655"/>
    <w:rsid w:val="000F5F6D"/>
    <w:rsid w:val="000F6AFE"/>
    <w:rsid w:val="00104BF3"/>
    <w:rsid w:val="0010580A"/>
    <w:rsid w:val="001141F6"/>
    <w:rsid w:val="001165D0"/>
    <w:rsid w:val="001304F3"/>
    <w:rsid w:val="001316C3"/>
    <w:rsid w:val="00140268"/>
    <w:rsid w:val="00142D11"/>
    <w:rsid w:val="0014600C"/>
    <w:rsid w:val="001536CC"/>
    <w:rsid w:val="0015696E"/>
    <w:rsid w:val="00171F27"/>
    <w:rsid w:val="00182552"/>
    <w:rsid w:val="00184CF1"/>
    <w:rsid w:val="00187A3C"/>
    <w:rsid w:val="001A1F08"/>
    <w:rsid w:val="001A3A7E"/>
    <w:rsid w:val="001A4C1C"/>
    <w:rsid w:val="001B0307"/>
    <w:rsid w:val="001B3075"/>
    <w:rsid w:val="001B7DA3"/>
    <w:rsid w:val="001C1CD7"/>
    <w:rsid w:val="001C5BE4"/>
    <w:rsid w:val="001C6B78"/>
    <w:rsid w:val="001D448C"/>
    <w:rsid w:val="001D678C"/>
    <w:rsid w:val="001E1161"/>
    <w:rsid w:val="001E5DEF"/>
    <w:rsid w:val="001F66C3"/>
    <w:rsid w:val="002000D6"/>
    <w:rsid w:val="0020353C"/>
    <w:rsid w:val="00203A53"/>
    <w:rsid w:val="00203C3E"/>
    <w:rsid w:val="0020555A"/>
    <w:rsid w:val="00212853"/>
    <w:rsid w:val="00213FE5"/>
    <w:rsid w:val="002358AF"/>
    <w:rsid w:val="00236F0D"/>
    <w:rsid w:val="00237899"/>
    <w:rsid w:val="0023793A"/>
    <w:rsid w:val="00242DCC"/>
    <w:rsid w:val="00251DC2"/>
    <w:rsid w:val="00256B34"/>
    <w:rsid w:val="00282080"/>
    <w:rsid w:val="002830AC"/>
    <w:rsid w:val="00291A6B"/>
    <w:rsid w:val="00292C53"/>
    <w:rsid w:val="00297E64"/>
    <w:rsid w:val="002A4924"/>
    <w:rsid w:val="002B28B2"/>
    <w:rsid w:val="002D1240"/>
    <w:rsid w:val="002D2398"/>
    <w:rsid w:val="002D4800"/>
    <w:rsid w:val="002D6CC4"/>
    <w:rsid w:val="002E2423"/>
    <w:rsid w:val="002F032D"/>
    <w:rsid w:val="002F130F"/>
    <w:rsid w:val="002F1537"/>
    <w:rsid w:val="00305509"/>
    <w:rsid w:val="0030567D"/>
    <w:rsid w:val="003068D1"/>
    <w:rsid w:val="00312FAB"/>
    <w:rsid w:val="003132A6"/>
    <w:rsid w:val="00313BDD"/>
    <w:rsid w:val="00322046"/>
    <w:rsid w:val="00327FCC"/>
    <w:rsid w:val="00330B29"/>
    <w:rsid w:val="003364F1"/>
    <w:rsid w:val="0034068F"/>
    <w:rsid w:val="0034160F"/>
    <w:rsid w:val="0034339F"/>
    <w:rsid w:val="003457B0"/>
    <w:rsid w:val="00355578"/>
    <w:rsid w:val="00357E37"/>
    <w:rsid w:val="00360F3A"/>
    <w:rsid w:val="00365475"/>
    <w:rsid w:val="00372012"/>
    <w:rsid w:val="00374E54"/>
    <w:rsid w:val="00382533"/>
    <w:rsid w:val="00391BA9"/>
    <w:rsid w:val="003A16B8"/>
    <w:rsid w:val="003A3412"/>
    <w:rsid w:val="003A48F1"/>
    <w:rsid w:val="003A6895"/>
    <w:rsid w:val="003A72F2"/>
    <w:rsid w:val="003B4474"/>
    <w:rsid w:val="003C06BC"/>
    <w:rsid w:val="003C2E2E"/>
    <w:rsid w:val="003C4444"/>
    <w:rsid w:val="003C56DD"/>
    <w:rsid w:val="003D4EAF"/>
    <w:rsid w:val="003D5A94"/>
    <w:rsid w:val="003D6158"/>
    <w:rsid w:val="003D742A"/>
    <w:rsid w:val="003D7925"/>
    <w:rsid w:val="003E04B9"/>
    <w:rsid w:val="003E179B"/>
    <w:rsid w:val="003E4C7A"/>
    <w:rsid w:val="003E55DB"/>
    <w:rsid w:val="003F6248"/>
    <w:rsid w:val="004065D3"/>
    <w:rsid w:val="00406DC6"/>
    <w:rsid w:val="00416584"/>
    <w:rsid w:val="00427123"/>
    <w:rsid w:val="00431255"/>
    <w:rsid w:val="004316DD"/>
    <w:rsid w:val="004361D7"/>
    <w:rsid w:val="004370D0"/>
    <w:rsid w:val="00445C22"/>
    <w:rsid w:val="004552A1"/>
    <w:rsid w:val="00463D12"/>
    <w:rsid w:val="004645C1"/>
    <w:rsid w:val="004662C5"/>
    <w:rsid w:val="00483FC6"/>
    <w:rsid w:val="0048407D"/>
    <w:rsid w:val="00493E1E"/>
    <w:rsid w:val="00493F5C"/>
    <w:rsid w:val="004A4634"/>
    <w:rsid w:val="004A6A6D"/>
    <w:rsid w:val="004D2002"/>
    <w:rsid w:val="004D3497"/>
    <w:rsid w:val="004E0EBA"/>
    <w:rsid w:val="004E3ECF"/>
    <w:rsid w:val="004E60C2"/>
    <w:rsid w:val="004F054E"/>
    <w:rsid w:val="004F0938"/>
    <w:rsid w:val="004F75F4"/>
    <w:rsid w:val="005023CB"/>
    <w:rsid w:val="00506611"/>
    <w:rsid w:val="00507AC7"/>
    <w:rsid w:val="00514779"/>
    <w:rsid w:val="00515EE1"/>
    <w:rsid w:val="00516004"/>
    <w:rsid w:val="0051634D"/>
    <w:rsid w:val="0052529D"/>
    <w:rsid w:val="00526E7E"/>
    <w:rsid w:val="00534329"/>
    <w:rsid w:val="00535D14"/>
    <w:rsid w:val="00545E64"/>
    <w:rsid w:val="0054730D"/>
    <w:rsid w:val="00563977"/>
    <w:rsid w:val="005761E8"/>
    <w:rsid w:val="005771D6"/>
    <w:rsid w:val="00581B3C"/>
    <w:rsid w:val="005827E2"/>
    <w:rsid w:val="00584D07"/>
    <w:rsid w:val="00584DA6"/>
    <w:rsid w:val="00595034"/>
    <w:rsid w:val="005B0FB2"/>
    <w:rsid w:val="005B3A46"/>
    <w:rsid w:val="005C036C"/>
    <w:rsid w:val="005C050F"/>
    <w:rsid w:val="005C71F0"/>
    <w:rsid w:val="005D644B"/>
    <w:rsid w:val="005D69BE"/>
    <w:rsid w:val="005E1588"/>
    <w:rsid w:val="005F0A9D"/>
    <w:rsid w:val="005F6FE9"/>
    <w:rsid w:val="005F733A"/>
    <w:rsid w:val="0060297B"/>
    <w:rsid w:val="006031F2"/>
    <w:rsid w:val="00606758"/>
    <w:rsid w:val="00606B47"/>
    <w:rsid w:val="006101CA"/>
    <w:rsid w:val="00610ECC"/>
    <w:rsid w:val="006120D9"/>
    <w:rsid w:val="00613292"/>
    <w:rsid w:val="006179B1"/>
    <w:rsid w:val="00624259"/>
    <w:rsid w:val="00627034"/>
    <w:rsid w:val="006279D6"/>
    <w:rsid w:val="00630090"/>
    <w:rsid w:val="006315D0"/>
    <w:rsid w:val="006377B6"/>
    <w:rsid w:val="00637B38"/>
    <w:rsid w:val="00637C8B"/>
    <w:rsid w:val="006454E1"/>
    <w:rsid w:val="00651060"/>
    <w:rsid w:val="00671EDD"/>
    <w:rsid w:val="006776D7"/>
    <w:rsid w:val="00677895"/>
    <w:rsid w:val="00680BF2"/>
    <w:rsid w:val="006A07C4"/>
    <w:rsid w:val="006C3F4C"/>
    <w:rsid w:val="006D4F39"/>
    <w:rsid w:val="006E2A86"/>
    <w:rsid w:val="006F5588"/>
    <w:rsid w:val="0070314C"/>
    <w:rsid w:val="00704575"/>
    <w:rsid w:val="0075633E"/>
    <w:rsid w:val="007645B4"/>
    <w:rsid w:val="007716A6"/>
    <w:rsid w:val="007723A7"/>
    <w:rsid w:val="00783BC4"/>
    <w:rsid w:val="00783FEA"/>
    <w:rsid w:val="0078752C"/>
    <w:rsid w:val="007876A7"/>
    <w:rsid w:val="0079031B"/>
    <w:rsid w:val="007A7C20"/>
    <w:rsid w:val="007B0B99"/>
    <w:rsid w:val="007B17E0"/>
    <w:rsid w:val="007B21F5"/>
    <w:rsid w:val="007B46AD"/>
    <w:rsid w:val="007B6D3B"/>
    <w:rsid w:val="007B73CB"/>
    <w:rsid w:val="007C2D0E"/>
    <w:rsid w:val="007D0743"/>
    <w:rsid w:val="007D70FE"/>
    <w:rsid w:val="007F0103"/>
    <w:rsid w:val="007F319C"/>
    <w:rsid w:val="007F7CC6"/>
    <w:rsid w:val="0080279B"/>
    <w:rsid w:val="00807DE1"/>
    <w:rsid w:val="00814221"/>
    <w:rsid w:val="00833D1B"/>
    <w:rsid w:val="008467A5"/>
    <w:rsid w:val="00856FC7"/>
    <w:rsid w:val="00867A6A"/>
    <w:rsid w:val="00867FFC"/>
    <w:rsid w:val="00873B99"/>
    <w:rsid w:val="00877A33"/>
    <w:rsid w:val="00877C1D"/>
    <w:rsid w:val="0088070E"/>
    <w:rsid w:val="00884B94"/>
    <w:rsid w:val="008A3F48"/>
    <w:rsid w:val="008A3FCC"/>
    <w:rsid w:val="008A576B"/>
    <w:rsid w:val="008B1371"/>
    <w:rsid w:val="008B2E37"/>
    <w:rsid w:val="008B667F"/>
    <w:rsid w:val="008B7334"/>
    <w:rsid w:val="008C3854"/>
    <w:rsid w:val="008C6B89"/>
    <w:rsid w:val="008D0929"/>
    <w:rsid w:val="008D5096"/>
    <w:rsid w:val="008E27DA"/>
    <w:rsid w:val="008E4665"/>
    <w:rsid w:val="008E6C3B"/>
    <w:rsid w:val="008F3E7F"/>
    <w:rsid w:val="008F7950"/>
    <w:rsid w:val="00902FDF"/>
    <w:rsid w:val="00904C19"/>
    <w:rsid w:val="009052F0"/>
    <w:rsid w:val="009232F5"/>
    <w:rsid w:val="00925B10"/>
    <w:rsid w:val="00945510"/>
    <w:rsid w:val="009604BD"/>
    <w:rsid w:val="00960B53"/>
    <w:rsid w:val="00963DF2"/>
    <w:rsid w:val="00967B24"/>
    <w:rsid w:val="00967C53"/>
    <w:rsid w:val="00975CB4"/>
    <w:rsid w:val="0098449B"/>
    <w:rsid w:val="0098755F"/>
    <w:rsid w:val="009930F3"/>
    <w:rsid w:val="009A07B9"/>
    <w:rsid w:val="009A1811"/>
    <w:rsid w:val="009A19FD"/>
    <w:rsid w:val="009B4358"/>
    <w:rsid w:val="009B609A"/>
    <w:rsid w:val="009B68B5"/>
    <w:rsid w:val="009C4ACD"/>
    <w:rsid w:val="009C712F"/>
    <w:rsid w:val="009D36E7"/>
    <w:rsid w:val="009D5412"/>
    <w:rsid w:val="009D78F2"/>
    <w:rsid w:val="009E2D35"/>
    <w:rsid w:val="009F395E"/>
    <w:rsid w:val="009F4315"/>
    <w:rsid w:val="009F7BAF"/>
    <w:rsid w:val="00A04DFD"/>
    <w:rsid w:val="00A07775"/>
    <w:rsid w:val="00A11A57"/>
    <w:rsid w:val="00A12DBC"/>
    <w:rsid w:val="00A2126F"/>
    <w:rsid w:val="00A247B5"/>
    <w:rsid w:val="00A30E4D"/>
    <w:rsid w:val="00A32E9F"/>
    <w:rsid w:val="00A33026"/>
    <w:rsid w:val="00A3514E"/>
    <w:rsid w:val="00A45A43"/>
    <w:rsid w:val="00A61370"/>
    <w:rsid w:val="00A634D2"/>
    <w:rsid w:val="00A658DD"/>
    <w:rsid w:val="00A65FCC"/>
    <w:rsid w:val="00A6604C"/>
    <w:rsid w:val="00A6680A"/>
    <w:rsid w:val="00A676A4"/>
    <w:rsid w:val="00A717B0"/>
    <w:rsid w:val="00A73F38"/>
    <w:rsid w:val="00A773E9"/>
    <w:rsid w:val="00A81758"/>
    <w:rsid w:val="00A82344"/>
    <w:rsid w:val="00A85288"/>
    <w:rsid w:val="00A87423"/>
    <w:rsid w:val="00A90864"/>
    <w:rsid w:val="00AA2312"/>
    <w:rsid w:val="00AA2CB2"/>
    <w:rsid w:val="00AB2B0D"/>
    <w:rsid w:val="00AB71A5"/>
    <w:rsid w:val="00AD1EEE"/>
    <w:rsid w:val="00AD37EA"/>
    <w:rsid w:val="00AD3F82"/>
    <w:rsid w:val="00AD4058"/>
    <w:rsid w:val="00AD738F"/>
    <w:rsid w:val="00AF26F6"/>
    <w:rsid w:val="00B02DB5"/>
    <w:rsid w:val="00B04671"/>
    <w:rsid w:val="00B15F45"/>
    <w:rsid w:val="00B32265"/>
    <w:rsid w:val="00B412FE"/>
    <w:rsid w:val="00B43B5D"/>
    <w:rsid w:val="00B463CC"/>
    <w:rsid w:val="00B47952"/>
    <w:rsid w:val="00B5102D"/>
    <w:rsid w:val="00B521B7"/>
    <w:rsid w:val="00B60025"/>
    <w:rsid w:val="00B64254"/>
    <w:rsid w:val="00B727AD"/>
    <w:rsid w:val="00B8362E"/>
    <w:rsid w:val="00B85BFF"/>
    <w:rsid w:val="00BA707C"/>
    <w:rsid w:val="00BC0250"/>
    <w:rsid w:val="00BC3991"/>
    <w:rsid w:val="00BC76C0"/>
    <w:rsid w:val="00BE04DA"/>
    <w:rsid w:val="00BE5274"/>
    <w:rsid w:val="00BF6878"/>
    <w:rsid w:val="00C32953"/>
    <w:rsid w:val="00C342BC"/>
    <w:rsid w:val="00C370D1"/>
    <w:rsid w:val="00C41F8B"/>
    <w:rsid w:val="00C4627D"/>
    <w:rsid w:val="00C5236D"/>
    <w:rsid w:val="00C72820"/>
    <w:rsid w:val="00C758B3"/>
    <w:rsid w:val="00C769AB"/>
    <w:rsid w:val="00C827AF"/>
    <w:rsid w:val="00C83DB3"/>
    <w:rsid w:val="00C8598B"/>
    <w:rsid w:val="00C85B2D"/>
    <w:rsid w:val="00C87E37"/>
    <w:rsid w:val="00C90C62"/>
    <w:rsid w:val="00CA2091"/>
    <w:rsid w:val="00CA40AC"/>
    <w:rsid w:val="00CB130B"/>
    <w:rsid w:val="00CB5AF6"/>
    <w:rsid w:val="00CC7B3E"/>
    <w:rsid w:val="00CD3FC9"/>
    <w:rsid w:val="00CE36D3"/>
    <w:rsid w:val="00CE462C"/>
    <w:rsid w:val="00CF4973"/>
    <w:rsid w:val="00CF49DF"/>
    <w:rsid w:val="00CF6708"/>
    <w:rsid w:val="00CF77D0"/>
    <w:rsid w:val="00D0779D"/>
    <w:rsid w:val="00D10410"/>
    <w:rsid w:val="00D10D03"/>
    <w:rsid w:val="00D1550E"/>
    <w:rsid w:val="00D23280"/>
    <w:rsid w:val="00D24937"/>
    <w:rsid w:val="00D30E6A"/>
    <w:rsid w:val="00D330F7"/>
    <w:rsid w:val="00D355A3"/>
    <w:rsid w:val="00D35AEC"/>
    <w:rsid w:val="00D469A0"/>
    <w:rsid w:val="00D53A8D"/>
    <w:rsid w:val="00D64F13"/>
    <w:rsid w:val="00D67066"/>
    <w:rsid w:val="00D67953"/>
    <w:rsid w:val="00D733BA"/>
    <w:rsid w:val="00D7585F"/>
    <w:rsid w:val="00D762E4"/>
    <w:rsid w:val="00D80DD5"/>
    <w:rsid w:val="00D84C32"/>
    <w:rsid w:val="00D863D6"/>
    <w:rsid w:val="00D8663C"/>
    <w:rsid w:val="00D92149"/>
    <w:rsid w:val="00D92EBE"/>
    <w:rsid w:val="00DA49F9"/>
    <w:rsid w:val="00DB131F"/>
    <w:rsid w:val="00DB7BD5"/>
    <w:rsid w:val="00DC123D"/>
    <w:rsid w:val="00DC5FB3"/>
    <w:rsid w:val="00DC68E1"/>
    <w:rsid w:val="00DD3DE0"/>
    <w:rsid w:val="00DF46AF"/>
    <w:rsid w:val="00E01BE1"/>
    <w:rsid w:val="00E13B6C"/>
    <w:rsid w:val="00E17DF2"/>
    <w:rsid w:val="00E209F9"/>
    <w:rsid w:val="00E23D43"/>
    <w:rsid w:val="00E2684E"/>
    <w:rsid w:val="00E312B0"/>
    <w:rsid w:val="00E364F1"/>
    <w:rsid w:val="00E4594B"/>
    <w:rsid w:val="00E47F01"/>
    <w:rsid w:val="00E57E65"/>
    <w:rsid w:val="00E61516"/>
    <w:rsid w:val="00E62EB1"/>
    <w:rsid w:val="00E701E1"/>
    <w:rsid w:val="00E734E3"/>
    <w:rsid w:val="00E7597F"/>
    <w:rsid w:val="00E77DD4"/>
    <w:rsid w:val="00E81C0D"/>
    <w:rsid w:val="00E848F0"/>
    <w:rsid w:val="00E9635D"/>
    <w:rsid w:val="00E9743D"/>
    <w:rsid w:val="00EA1049"/>
    <w:rsid w:val="00EA1F3F"/>
    <w:rsid w:val="00EB39F9"/>
    <w:rsid w:val="00EB7526"/>
    <w:rsid w:val="00EB7C5F"/>
    <w:rsid w:val="00EC1B69"/>
    <w:rsid w:val="00EC2141"/>
    <w:rsid w:val="00EC3D9D"/>
    <w:rsid w:val="00EC5688"/>
    <w:rsid w:val="00EE06F8"/>
    <w:rsid w:val="00EE0DAB"/>
    <w:rsid w:val="00EE1AC2"/>
    <w:rsid w:val="00EF6506"/>
    <w:rsid w:val="00F04278"/>
    <w:rsid w:val="00F10681"/>
    <w:rsid w:val="00F14B16"/>
    <w:rsid w:val="00F170F4"/>
    <w:rsid w:val="00F20C2F"/>
    <w:rsid w:val="00F23D17"/>
    <w:rsid w:val="00F3010C"/>
    <w:rsid w:val="00F352D5"/>
    <w:rsid w:val="00F47C08"/>
    <w:rsid w:val="00F47EB5"/>
    <w:rsid w:val="00F51372"/>
    <w:rsid w:val="00F52C82"/>
    <w:rsid w:val="00F550BE"/>
    <w:rsid w:val="00F745F2"/>
    <w:rsid w:val="00F80574"/>
    <w:rsid w:val="00F855F5"/>
    <w:rsid w:val="00F87100"/>
    <w:rsid w:val="00F87508"/>
    <w:rsid w:val="00F97410"/>
    <w:rsid w:val="00FA2A5D"/>
    <w:rsid w:val="00FA74E1"/>
    <w:rsid w:val="00FB47B4"/>
    <w:rsid w:val="00FB6A6F"/>
    <w:rsid w:val="00FC2D99"/>
    <w:rsid w:val="00FD1475"/>
    <w:rsid w:val="00FD3309"/>
    <w:rsid w:val="00FD5DBA"/>
    <w:rsid w:val="00FD77C2"/>
    <w:rsid w:val="00FE4D20"/>
    <w:rsid w:val="00FE7090"/>
    <w:rsid w:val="00FF0724"/>
    <w:rsid w:val="00FF6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DDCB6E08-3FA7-41B4-B943-791B6B3E3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1811"/>
    <w:pPr>
      <w:bidi/>
      <w:spacing w:after="0" w:line="240" w:lineRule="auto"/>
    </w:pPr>
    <w:rPr>
      <w:rFonts w:cs="Traditional Arabic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3D742A"/>
    <w:pPr>
      <w:jc w:val="center"/>
    </w:pPr>
    <w:rPr>
      <w:rFonts w:cs="Tahoma"/>
      <w:b/>
      <w:bCs/>
      <w:szCs w:val="3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raditional Arabic"/>
      <w:sz w:val="20"/>
      <w:szCs w:val="20"/>
    </w:rPr>
  </w:style>
  <w:style w:type="paragraph" w:styleId="Footer">
    <w:name w:val="footer"/>
    <w:basedOn w:val="Normal"/>
    <w:link w:val="FooterChar"/>
    <w:uiPriority w:val="99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D742A"/>
    <w:rPr>
      <w:rFonts w:cs="Times New Roman"/>
      <w:lang w:val="en-US" w:eastAsia="en-US"/>
    </w:rPr>
  </w:style>
  <w:style w:type="character" w:styleId="PageNumber">
    <w:name w:val="page number"/>
    <w:basedOn w:val="DefaultParagraphFont"/>
    <w:uiPriority w:val="99"/>
    <w:rsid w:val="003D742A"/>
    <w:rPr>
      <w:rFonts w:cs="Times New Roman"/>
    </w:rPr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07DE1"/>
    <w:rPr>
      <w:rFonts w:cs="Times New Roman"/>
    </w:rPr>
  </w:style>
  <w:style w:type="table" w:styleId="MediumGrid2-Accent1">
    <w:name w:val="Medium Grid 2 Accent 1"/>
    <w:basedOn w:val="TableNormal"/>
    <w:uiPriority w:val="99"/>
    <w:rsid w:val="00D1550E"/>
    <w:pPr>
      <w:spacing w:after="0" w:line="240" w:lineRule="auto"/>
    </w:pPr>
    <w:rPr>
      <w:rFonts w:ascii="Cambria" w:hAnsi="Cambria"/>
      <w:color w:val="000000"/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rFonts w:cs="Times New Roman"/>
        <w:b/>
        <w:bCs/>
        <w:color w:val="000000"/>
      </w:rPr>
      <w:tblPr/>
      <w:tcPr>
        <w:shd w:val="clear" w:color="auto" w:fill="EDF2F8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rPr>
        <w:rFonts w:cs="Times New Roman"/>
      </w:rPr>
      <w:tblPr/>
      <w:tcPr>
        <w:shd w:val="clear" w:color="auto" w:fill="A7BFDE"/>
      </w:tcPr>
    </w:tblStylePr>
    <w:tblStylePr w:type="band1Horz">
      <w:rPr>
        <w:rFonts w:cs="Times New Roman"/>
      </w:rPr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paragraph" w:customStyle="1" w:styleId="ListParagraph1">
    <w:name w:val="List Paragraph1"/>
    <w:basedOn w:val="Normal"/>
    <w:uiPriority w:val="99"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2F15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2F1537"/>
    <w:rPr>
      <w:rFonts w:ascii="Tahoma" w:hAnsi="Tahoma" w:cs="Times New Roman"/>
      <w:sz w:val="16"/>
    </w:rPr>
  </w:style>
  <w:style w:type="table" w:styleId="LightShading-Accent2">
    <w:name w:val="Light Shading Accent 2"/>
    <w:basedOn w:val="TableNormal"/>
    <w:uiPriority w:val="99"/>
    <w:rsid w:val="00F80574"/>
    <w:pPr>
      <w:spacing w:after="0" w:line="240" w:lineRule="auto"/>
    </w:pPr>
    <w:rPr>
      <w:color w:val="943634"/>
    </w:rPr>
    <w:tblPr>
      <w:tblStyleRowBandSize w:val="1"/>
      <w:tblStyleColBandSize w:val="1"/>
      <w:tblInd w:w="0" w:type="nil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99"/>
    <w:rsid w:val="00F80574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99"/>
    <w:rsid w:val="00F80574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Tahoma" w:eastAsia="Times New Roman" w:hAnsi="Tahoma" w:cs="Times New Roman"/>
        <w:b/>
        <w:bCs/>
      </w:rPr>
    </w:tblStylePr>
    <w:tblStylePr w:type="lastCol"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-Accent1">
    <w:name w:val="Light Grid Accent 1"/>
    <w:basedOn w:val="TableNormal"/>
    <w:uiPriority w:val="99"/>
    <w:rsid w:val="00CE36D3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Tahoma" w:eastAsia="Times New Roman" w:hAnsi="Tahoma" w:cs="Times New Roman"/>
        <w:b/>
        <w:bCs/>
      </w:rPr>
    </w:tblStylePr>
    <w:tblStylePr w:type="lastCol"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List-Accent1">
    <w:name w:val="Light List Accent 1"/>
    <w:basedOn w:val="TableNormal"/>
    <w:uiPriority w:val="99"/>
    <w:rsid w:val="00CE36D3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GridTable2-Accent3">
    <w:name w:val="Grid Table 2 Accent 3"/>
    <w:basedOn w:val="TableNormal"/>
    <w:uiPriority w:val="99"/>
    <w:rsid w:val="009B68B5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rFonts w:cs="Times New Roman"/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DEDED"/>
      </w:tcPr>
    </w:tblStylePr>
    <w:tblStylePr w:type="band1Horz">
      <w:rPr>
        <w:rFonts w:cs="Times New Roman"/>
      </w:rPr>
      <w:tblPr/>
      <w:tcPr>
        <w:shd w:val="clear" w:color="auto" w:fill="EDEDED"/>
      </w:tcPr>
    </w:tblStylePr>
  </w:style>
  <w:style w:type="table" w:styleId="GridTable4-Accent3">
    <w:name w:val="Grid Table 4 Accent 3"/>
    <w:basedOn w:val="TableNormal"/>
    <w:uiPriority w:val="99"/>
    <w:rsid w:val="00D355A3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nil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DEDED"/>
      </w:tcPr>
    </w:tblStylePr>
    <w:tblStylePr w:type="band1Horz">
      <w:rPr>
        <w:rFonts w:cs="Times New Roman"/>
      </w:rPr>
      <w:tblPr/>
      <w:tcPr>
        <w:shd w:val="clear" w:color="auto" w:fill="EDEDED"/>
      </w:tcPr>
    </w:tblStylePr>
  </w:style>
  <w:style w:type="table" w:styleId="GridTable4-Accent4">
    <w:name w:val="Grid Table 4 Accent 4"/>
    <w:basedOn w:val="TableNormal"/>
    <w:uiPriority w:val="99"/>
    <w:rsid w:val="00D355A3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nil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FF2CC"/>
      </w:tcPr>
    </w:tblStylePr>
    <w:tblStylePr w:type="band1Horz">
      <w:rPr>
        <w:rFonts w:cs="Times New Roman"/>
      </w:rPr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99"/>
    <w:rsid w:val="007B21F5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7BFDE"/>
      </w:tcPr>
    </w:tblStylePr>
    <w:tblStylePr w:type="band1Horz">
      <w:rPr>
        <w:rFonts w:cs="Times New Roman"/>
      </w:rPr>
      <w:tblPr/>
      <w:tcPr>
        <w:shd w:val="clear" w:color="auto" w:fill="A7BFDE"/>
      </w:tcPr>
    </w:tblStylePr>
  </w:style>
  <w:style w:type="paragraph" w:customStyle="1" w:styleId="a">
    <w:name w:val="سرد الفقرات"/>
    <w:basedOn w:val="Normal"/>
    <w:uiPriority w:val="99"/>
    <w:rsid w:val="001C1CD7"/>
    <w:pPr>
      <w:spacing w:after="200" w:line="276" w:lineRule="auto"/>
      <w:ind w:left="720"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99"/>
    <w:rsid w:val="001C1CD7"/>
    <w:pPr>
      <w:spacing w:after="0" w:line="240" w:lineRule="auto"/>
    </w:pPr>
    <w:rPr>
      <w:rFonts w:ascii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99"/>
    <w:qFormat/>
    <w:rsid w:val="00807DE1"/>
    <w:pPr>
      <w:bidi/>
      <w:spacing w:after="0" w:line="240" w:lineRule="auto"/>
    </w:pPr>
    <w:rPr>
      <w:rFonts w:ascii="Calibri" w:hAnsi="Calibri" w:cs="Arial"/>
    </w:rPr>
  </w:style>
  <w:style w:type="character" w:customStyle="1" w:styleId="NoSpacingChar">
    <w:name w:val="No Spacing Char"/>
    <w:link w:val="NoSpacing"/>
    <w:uiPriority w:val="99"/>
    <w:locked/>
    <w:rsid w:val="00807DE1"/>
    <w:rPr>
      <w:rFonts w:ascii="Calibri" w:hAnsi="Calibri"/>
      <w:sz w:val="22"/>
    </w:rPr>
  </w:style>
  <w:style w:type="paragraph" w:customStyle="1" w:styleId="2909F619802848F09E01365C32F34654">
    <w:name w:val="2909F619802848F09E01365C32F34654"/>
    <w:rsid w:val="00F52C82"/>
    <w:pPr>
      <w:bidi/>
    </w:pPr>
    <w:rPr>
      <w:rFonts w:ascii="Calibri" w:hAnsi="Calibri" w:cs="Arial"/>
    </w:rPr>
  </w:style>
  <w:style w:type="character" w:styleId="Hyperlink">
    <w:name w:val="Hyperlink"/>
    <w:basedOn w:val="DefaultParagraphFont"/>
    <w:uiPriority w:val="99"/>
    <w:unhideWhenUsed/>
    <w:rsid w:val="008A3FCC"/>
    <w:rPr>
      <w:rFonts w:cs="Times New Roman"/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2120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0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0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0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0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29778F-3101-4BAB-9F8F-7090A8D80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3</Words>
  <Characters>3491</Characters>
  <Application>Microsoft Office Word</Application>
  <DocSecurity>0</DocSecurity>
  <Lines>249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وزارة التعليم العالي والبـحث العلمي</vt:lpstr>
    </vt:vector>
  </TitlesOfParts>
  <Company>alsayra</Company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subject/>
  <dc:creator>Lez</dc:creator>
  <cp:keywords/>
  <dc:description/>
  <cp:lastModifiedBy>user</cp:lastModifiedBy>
  <cp:revision>2</cp:revision>
  <cp:lastPrinted>2014-02-11T22:56:00Z</cp:lastPrinted>
  <dcterms:created xsi:type="dcterms:W3CDTF">2025-12-07T08:00:00Z</dcterms:created>
  <dcterms:modified xsi:type="dcterms:W3CDTF">2025-12-07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710ead-9eaa-4d1b-872f-932823605bdb</vt:lpwstr>
  </property>
</Properties>
</file>